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7E5A0" w14:textId="77777777" w:rsidR="00DD0FEB" w:rsidRPr="001F3560" w:rsidRDefault="0039347D" w:rsidP="00DD0FEB">
      <w:pPr>
        <w:spacing w:line="240" w:lineRule="atLeast"/>
        <w:ind w:left="1"/>
        <w:jc w:val="both"/>
        <w:outlineLvl w:val="0"/>
        <w:rPr>
          <w:rFonts w:ascii="ＭＳ Ｐゴシック" w:eastAsia="ＭＳ Ｐゴシック" w:hAnsi="ＭＳ Ｐゴシック"/>
          <w:b/>
          <w:sz w:val="28"/>
          <w:szCs w:val="28"/>
        </w:rPr>
      </w:pPr>
      <w:r w:rsidRPr="001F3560">
        <w:rPr>
          <w:rFonts w:ascii="ＭＳ Ｐゴシック" w:eastAsia="ＭＳ Ｐゴシック" w:hAnsi="ＭＳ Ｐゴシック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A8518DD" wp14:editId="3F17C435">
                <wp:simplePos x="0" y="0"/>
                <wp:positionH relativeFrom="column">
                  <wp:posOffset>5330825</wp:posOffset>
                </wp:positionH>
                <wp:positionV relativeFrom="paragraph">
                  <wp:posOffset>20320</wp:posOffset>
                </wp:positionV>
                <wp:extent cx="698500" cy="344170"/>
                <wp:effectExtent l="0" t="0" r="0" b="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0" cy="34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E7B14" w14:textId="77777777" w:rsidR="008D6757" w:rsidRDefault="00A77D88" w:rsidP="00A77D88">
                            <w:pPr>
                              <w:rPr>
                                <w:rFonts w:eastAsia="ＭＳ Ｐゴシック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eastAsia="ＭＳ Ｐゴシック" w:hint="eastAsia"/>
                                <w:b/>
                                <w:bCs/>
                                <w:sz w:val="28"/>
                              </w:rPr>
                              <w:t>書式</w:t>
                            </w:r>
                            <w:r w:rsidR="008D6757">
                              <w:rPr>
                                <w:rFonts w:eastAsia="ＭＳ Ｐゴシック" w:hint="eastAsia"/>
                                <w:b/>
                                <w:bCs/>
                                <w:sz w:val="28"/>
                              </w:rPr>
                              <w:t>①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8518DD"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19.75pt;margin-top:1.6pt;width:55pt;height:27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">
                <v:textbox inset="5.85pt,.7pt,5.85pt,.7pt">
                  <w:txbxContent>
                    <w:p w14:paraId="1BDE7B14" w14:textId="77777777" w:rsidR="008D6757" w:rsidRDefault="00A77D88" w:rsidP="00A77D88">
                      <w:pPr>
                        <w:rPr>
                          <w:rFonts w:eastAsia="ＭＳ Ｐゴシック"/>
                          <w:b/>
                          <w:bCs/>
                          <w:sz w:val="28"/>
                        </w:rPr>
                      </w:pPr>
                      <w:r>
                        <w:rPr>
                          <w:rFonts w:eastAsia="ＭＳ Ｐゴシック" w:hint="eastAsia"/>
                          <w:b/>
                          <w:bCs/>
                          <w:sz w:val="28"/>
                        </w:rPr>
                        <w:t>書式</w:t>
                      </w:r>
                      <w:r w:rsidR="008D6757">
                        <w:rPr>
                          <w:rFonts w:eastAsia="ＭＳ Ｐゴシック" w:hint="eastAsia"/>
                          <w:b/>
                          <w:bCs/>
                          <w:sz w:val="28"/>
                        </w:rPr>
                        <w:t>①</w:t>
                      </w:r>
                    </w:p>
                  </w:txbxContent>
                </v:textbox>
              </v:shape>
            </w:pict>
          </mc:Fallback>
        </mc:AlternateContent>
      </w:r>
    </w:p>
    <w:p w14:paraId="4E60F587" w14:textId="77777777" w:rsidR="00FF62EF" w:rsidRPr="001F3560" w:rsidRDefault="00FD7472" w:rsidP="00DD0FEB">
      <w:pPr>
        <w:spacing w:line="240" w:lineRule="atLeast"/>
        <w:ind w:left="2278" w:hangingChars="709" w:hanging="2278"/>
        <w:jc w:val="center"/>
        <w:outlineLvl w:val="0"/>
        <w:rPr>
          <w:rFonts w:ascii="ＭＳ Ｐゴシック" w:eastAsia="ＭＳ Ｐゴシック" w:hAnsi="ＭＳ Ｐゴシック"/>
          <w:b/>
          <w:sz w:val="32"/>
          <w:szCs w:val="32"/>
        </w:rPr>
      </w:pPr>
      <w:r w:rsidRPr="001F356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第６</w:t>
      </w:r>
      <w:r w:rsidR="00C0349E" w:rsidRPr="001F356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回　初島ムーンライト</w:t>
      </w:r>
      <w:r w:rsidR="00FF62EF" w:rsidRPr="001F356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レース　参加申込書</w:t>
      </w:r>
    </w:p>
    <w:p w14:paraId="78B8240A" w14:textId="77777777" w:rsidR="005410DA" w:rsidRPr="001F3560" w:rsidRDefault="009D2AC9" w:rsidP="00DD0FEB">
      <w:pPr>
        <w:spacing w:line="240" w:lineRule="atLeast"/>
        <w:ind w:left="1993" w:hangingChars="709" w:hanging="1993"/>
        <w:jc w:val="center"/>
        <w:outlineLvl w:val="0"/>
        <w:rPr>
          <w:rFonts w:ascii="ＭＳ Ｐゴシック" w:eastAsia="ＭＳ Ｐゴシック" w:hAnsi="ＭＳ Ｐゴシック"/>
          <w:b/>
          <w:sz w:val="28"/>
          <w:szCs w:val="28"/>
        </w:rPr>
      </w:pPr>
      <w:r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エントリー費　計算書／振込証書</w:t>
      </w:r>
    </w:p>
    <w:p w14:paraId="4B4B9855" w14:textId="77777777" w:rsidR="00275F8E" w:rsidRPr="001F3560" w:rsidRDefault="00275F8E" w:rsidP="00DD0FEB">
      <w:pPr>
        <w:spacing w:line="240" w:lineRule="atLeast"/>
        <w:ind w:left="1993" w:hangingChars="709" w:hanging="1993"/>
        <w:jc w:val="center"/>
        <w:outlineLvl w:val="0"/>
        <w:rPr>
          <w:rFonts w:ascii="ＭＳ Ｐゴシック" w:eastAsia="ＭＳ Ｐゴシック" w:hAnsi="ＭＳ Ｐゴシック"/>
          <w:b/>
          <w:sz w:val="28"/>
          <w:szCs w:val="28"/>
        </w:rPr>
      </w:pPr>
      <w:r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（</w:t>
      </w:r>
      <w:r w:rsidR="00960BF9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 xml:space="preserve">提出期限　：　</w:t>
      </w:r>
      <w:r w:rsidR="005935EB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2020</w:t>
      </w:r>
      <w:r w:rsidR="00960BF9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年</w:t>
      </w:r>
      <w:r w:rsidR="005935EB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9</w:t>
      </w:r>
      <w:r w:rsidR="00960BF9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月</w:t>
      </w:r>
      <w:r w:rsidR="005935EB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25日（金</w:t>
      </w:r>
      <w:r w:rsidR="00960BF9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）</w:t>
      </w:r>
      <w:r w:rsidR="00FD7472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 xml:space="preserve">　</w:t>
      </w:r>
      <w:r w:rsidR="00960BF9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18:00</w:t>
      </w:r>
      <w:r w:rsidR="00FF62EF"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厳守</w:t>
      </w:r>
      <w:r w:rsidRPr="001F3560">
        <w:rPr>
          <w:rFonts w:ascii="ＭＳ Ｐゴシック" w:eastAsia="ＭＳ Ｐゴシック" w:hAnsi="ＭＳ Ｐゴシック" w:hint="eastAsia"/>
          <w:b/>
          <w:sz w:val="28"/>
          <w:szCs w:val="28"/>
        </w:rPr>
        <w:t>）</w:t>
      </w:r>
    </w:p>
    <w:p w14:paraId="2E1FC2BB" w14:textId="77777777" w:rsidR="00960BF9" w:rsidRPr="001F3560" w:rsidRDefault="00FD7472" w:rsidP="00FD7472">
      <w:pPr>
        <w:pStyle w:val="a6"/>
        <w:tabs>
          <w:tab w:val="clear" w:pos="4252"/>
          <w:tab w:val="clear" w:pos="8504"/>
        </w:tabs>
        <w:snapToGrid/>
        <w:spacing w:line="240" w:lineRule="atLeast"/>
        <w:jc w:val="center"/>
        <w:rPr>
          <w:rFonts w:ascii="ＭＳ Ｐゴシック" w:eastAsia="ＭＳ Ｐゴシック" w:hAnsi="ＭＳ Ｐゴシック"/>
          <w:sz w:val="24"/>
          <w:szCs w:val="24"/>
        </w:rPr>
      </w:pPr>
      <w:r w:rsidRPr="001F3560">
        <w:rPr>
          <w:rFonts w:ascii="ＭＳ Ｐゴシック" w:eastAsia="ＭＳ Ｐゴシック" w:hAnsi="ＭＳ Ｐゴシック" w:hint="eastAsia"/>
          <w:sz w:val="24"/>
          <w:szCs w:val="24"/>
        </w:rPr>
        <w:t>（レイト提出期限　：　2020年9月30日(水)　18：00厳守</w:t>
      </w:r>
      <w:r w:rsidRPr="001F3560">
        <w:rPr>
          <w:rFonts w:ascii="ＭＳ Ｐゴシック" w:eastAsia="ＭＳ Ｐゴシック" w:hAnsi="ＭＳ Ｐゴシック"/>
          <w:sz w:val="24"/>
          <w:szCs w:val="24"/>
        </w:rPr>
        <w:t>）</w:t>
      </w:r>
    </w:p>
    <w:p w14:paraId="137E4F36" w14:textId="77777777" w:rsidR="00FD7472" w:rsidRPr="001F3560" w:rsidRDefault="00FD7472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</w:p>
    <w:p w14:paraId="6FB184D5" w14:textId="77777777" w:rsidR="003E5E9F" w:rsidRPr="001F356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  <w:u w:val="single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セールNo.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14:paraId="0841E4C1" w14:textId="77777777" w:rsidR="009D2AC9" w:rsidRPr="001F356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艇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名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14:paraId="62F17FE0" w14:textId="77777777" w:rsidR="003E5E9F" w:rsidRPr="001F356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  <w:u w:val="single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連絡責任者</w:t>
      </w:r>
      <w:r w:rsidR="00960BF9" w:rsidRPr="001F3560">
        <w:rPr>
          <w:rFonts w:ascii="ＭＳ Ｐゴシック" w:eastAsia="ＭＳ Ｐゴシック" w:hAnsi="ＭＳ Ｐゴシック" w:hint="eastAsia"/>
          <w:sz w:val="22"/>
          <w:szCs w:val="22"/>
        </w:rPr>
        <w:t>氏名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275F8E" w:rsidRPr="001F3560">
        <w:rPr>
          <w:rFonts w:ascii="ＭＳ Ｐゴシック" w:eastAsia="ＭＳ Ｐゴシック" w:hAnsi="ＭＳ Ｐゴシック" w:hint="eastAsia"/>
          <w:sz w:val="22"/>
          <w:szCs w:val="22"/>
        </w:rPr>
        <w:t xml:space="preserve">　電話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14:paraId="65C3A451" w14:textId="77777777" w:rsidR="005405D5" w:rsidRPr="001F3560" w:rsidRDefault="005405D5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</w:p>
    <w:p w14:paraId="1D839F81" w14:textId="77777777" w:rsidR="00833DB4" w:rsidRPr="001F3560" w:rsidRDefault="000A49DD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通常</w:t>
      </w:r>
      <w:r w:rsidR="00833DB4" w:rsidRPr="001F3560">
        <w:rPr>
          <w:rFonts w:ascii="ＭＳ Ｐゴシック" w:eastAsia="ＭＳ Ｐゴシック" w:hAnsi="ＭＳ Ｐゴシック" w:hint="eastAsia"/>
          <w:sz w:val="22"/>
          <w:szCs w:val="22"/>
        </w:rPr>
        <w:t>エントリー費</w:t>
      </w:r>
      <w:r w:rsidR="005935EB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35EB" w:rsidRPr="001F3560">
        <w:rPr>
          <w:rFonts w:ascii="ＭＳ Ｐゴシック" w:eastAsia="ＭＳ Ｐゴシック" w:hAnsi="ＭＳ Ｐゴシック" w:hint="eastAsia"/>
          <w:sz w:val="22"/>
          <w:szCs w:val="22"/>
        </w:rPr>
        <w:t>2020</w:t>
      </w:r>
      <w:r w:rsidR="00833DB4" w:rsidRPr="001F3560">
        <w:rPr>
          <w:rFonts w:ascii="ＭＳ Ｐゴシック" w:eastAsia="ＭＳ Ｐゴシック" w:hAnsi="ＭＳ Ｐゴシック"/>
          <w:sz w:val="22"/>
          <w:szCs w:val="22"/>
        </w:rPr>
        <w:t>年</w:t>
      </w:r>
      <w:r w:rsidR="00833DB4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1F3560">
        <w:rPr>
          <w:rFonts w:ascii="ＭＳ Ｐゴシック" w:eastAsia="ＭＳ Ｐゴシック" w:hAnsi="ＭＳ Ｐゴシック" w:hint="eastAsia"/>
          <w:sz w:val="22"/>
          <w:szCs w:val="22"/>
        </w:rPr>
        <w:t>JSAF</w:t>
      </w:r>
      <w:r w:rsidR="00FF62EF" w:rsidRPr="001F3560">
        <w:rPr>
          <w:rFonts w:ascii="ＭＳ Ｐゴシック" w:eastAsia="ＭＳ Ｐゴシック" w:hAnsi="ＭＳ Ｐゴシック" w:hint="eastAsia"/>
          <w:sz w:val="22"/>
          <w:szCs w:val="22"/>
        </w:rPr>
        <w:t>外洋加盟団体</w:t>
      </w:r>
      <w:r w:rsidR="00FF62EF" w:rsidRPr="001F3560">
        <w:rPr>
          <w:rFonts w:ascii="ＭＳ Ｐゴシック" w:eastAsia="ＭＳ Ｐゴシック" w:hAnsi="ＭＳ Ｐゴシック"/>
          <w:sz w:val="22"/>
          <w:szCs w:val="22"/>
        </w:rPr>
        <w:t xml:space="preserve"> </w:t>
      </w:r>
      <w:r w:rsidR="00833DB4" w:rsidRPr="001F3560">
        <w:rPr>
          <w:rFonts w:ascii="ＭＳ Ｐゴシック" w:eastAsia="ＭＳ Ｐゴシック" w:hAnsi="ＭＳ Ｐゴシック" w:hint="eastAsia"/>
          <w:sz w:val="22"/>
          <w:szCs w:val="22"/>
        </w:rPr>
        <w:t>登録艇</w:t>
      </w:r>
      <w:r w:rsidR="00833DB4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35EB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833DB4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1F3560">
        <w:rPr>
          <w:rFonts w:ascii="ＭＳ Ｐゴシック" w:eastAsia="ＭＳ Ｐゴシック" w:hAnsi="ＭＳ Ｐゴシック" w:hint="eastAsia"/>
          <w:sz w:val="22"/>
          <w:szCs w:val="22"/>
        </w:rPr>
        <w:t>２０,０００円／艇</w:t>
      </w:r>
    </w:p>
    <w:p w14:paraId="5D8AD6CD" w14:textId="77777777" w:rsidR="00833DB4" w:rsidRPr="001F356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410DA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410DA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JSAF</w:t>
      </w:r>
      <w:r w:rsidR="00FF62EF" w:rsidRPr="001F3560">
        <w:rPr>
          <w:rFonts w:ascii="ＭＳ Ｐゴシック" w:eastAsia="ＭＳ Ｐゴシック" w:hAnsi="ＭＳ Ｐゴシック" w:hint="eastAsia"/>
          <w:sz w:val="22"/>
          <w:szCs w:val="22"/>
        </w:rPr>
        <w:t>外洋加盟団体</w:t>
      </w:r>
      <w:r w:rsidR="00FF62EF" w:rsidRPr="001F3560">
        <w:rPr>
          <w:rFonts w:ascii="ＭＳ Ｐゴシック" w:eastAsia="ＭＳ Ｐゴシック" w:hAnsi="ＭＳ Ｐゴシック"/>
          <w:sz w:val="22"/>
          <w:szCs w:val="22"/>
        </w:rPr>
        <w:t xml:space="preserve"> 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未登録艇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35EB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３０,０００円／艇</w:t>
      </w:r>
    </w:p>
    <w:p w14:paraId="325F667E" w14:textId="77777777" w:rsidR="00DD0FEB" w:rsidRPr="001F3560" w:rsidRDefault="00BD73F6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レイトエントリー</w:t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費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（</w:t>
      </w:r>
      <w:r w:rsidR="005935EB" w:rsidRPr="001F3560">
        <w:rPr>
          <w:rFonts w:ascii="ＭＳ Ｐゴシック" w:eastAsia="ＭＳ Ｐゴシック" w:hAnsi="ＭＳ Ｐゴシック" w:hint="eastAsia"/>
          <w:sz w:val="22"/>
          <w:szCs w:val="22"/>
        </w:rPr>
        <w:t>9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月</w:t>
      </w:r>
      <w:r w:rsidR="005935EB" w:rsidRPr="001F3560">
        <w:rPr>
          <w:rFonts w:ascii="ＭＳ Ｐゴシック" w:eastAsia="ＭＳ Ｐゴシック" w:hAnsi="ＭＳ Ｐゴシック" w:hint="eastAsia"/>
          <w:sz w:val="22"/>
          <w:szCs w:val="22"/>
        </w:rPr>
        <w:t>25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日18:00以降）</w:t>
      </w:r>
      <w:r w:rsidR="000A49DD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上記に加える</w:t>
      </w:r>
      <w:r w:rsidR="000A49DD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ab/>
      </w:r>
      <w:r w:rsidR="005410DA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５,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０００円／艇</w:t>
      </w:r>
    </w:p>
    <w:p w14:paraId="10EBB875" w14:textId="77777777" w:rsidR="005410DA" w:rsidRPr="001F356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ab/>
        <w:t>①</w:t>
      </w:r>
    </w:p>
    <w:p w14:paraId="3E101B53" w14:textId="77777777" w:rsidR="005410DA" w:rsidRPr="001F3560" w:rsidRDefault="005410DA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ダブル　エントリー費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35EB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５,０００円／艇</w:t>
      </w:r>
    </w:p>
    <w:p w14:paraId="0AF5092F" w14:textId="77777777" w:rsidR="005410DA" w:rsidRPr="001F356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②</w:t>
      </w:r>
    </w:p>
    <w:p w14:paraId="756E153B" w14:textId="77777777" w:rsidR="005410DA" w:rsidRPr="001F3560" w:rsidRDefault="00417F46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乗員参加</w:t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料</w:t>
      </w:r>
    </w:p>
    <w:p w14:paraId="1B316B60" w14:textId="77777777" w:rsidR="00E165EB" w:rsidRPr="001F3560" w:rsidRDefault="004D35DB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JSAF外洋</w:t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加盟団体非</w:t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会員</w:t>
      </w:r>
      <w:r w:rsidR="00BD73F6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0A49DD" w:rsidRPr="001F3560">
        <w:rPr>
          <w:rFonts w:ascii="ＭＳ Ｐゴシック" w:eastAsia="ＭＳ Ｐゴシック" w:hAnsi="ＭＳ Ｐゴシック" w:hint="eastAsia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３,０００円×</w:t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 xml:space="preserve">　　　　名</w:t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="00BD73F6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BD73F6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="00BD73F6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③</w:t>
      </w:r>
    </w:p>
    <w:p w14:paraId="51F10DED" w14:textId="77777777" w:rsidR="005405D5" w:rsidRPr="001F3560" w:rsidRDefault="005405D5" w:rsidP="00DD0FEB">
      <w:pPr>
        <w:spacing w:line="240" w:lineRule="atLeast"/>
        <w:jc w:val="both"/>
        <w:rPr>
          <w:rFonts w:ascii="ＭＳ Ｐゴシック" w:eastAsia="ＭＳ Ｐゴシック" w:hAnsi="ＭＳ Ｐゴシック"/>
          <w:sz w:val="22"/>
          <w:szCs w:val="22"/>
        </w:rPr>
      </w:pPr>
    </w:p>
    <w:p w14:paraId="27B024F3" w14:textId="77777777" w:rsidR="005410DA" w:rsidRPr="001F3560" w:rsidRDefault="002326A4" w:rsidP="00DD0FEB">
      <w:pPr>
        <w:spacing w:line="240" w:lineRule="atLeast"/>
        <w:ind w:left="3420"/>
        <w:jc w:val="both"/>
        <w:rPr>
          <w:rFonts w:ascii="ＭＳ Ｐゴシック" w:eastAsia="ＭＳ Ｐゴシック" w:hAnsi="ＭＳ Ｐゴシック"/>
          <w:sz w:val="22"/>
          <w:szCs w:val="22"/>
        </w:rPr>
      </w:pPr>
      <w:r w:rsidRPr="001F3560">
        <w:rPr>
          <w:rFonts w:ascii="ＭＳ Ｐゴシック" w:eastAsia="ＭＳ Ｐゴシック" w:hAnsi="ＭＳ Ｐゴシック" w:hint="eastAsia"/>
          <w:sz w:val="22"/>
          <w:szCs w:val="22"/>
        </w:rPr>
        <w:t>①</w:t>
      </w:r>
      <w:r w:rsidR="00E165EB" w:rsidRPr="001F3560">
        <w:rPr>
          <w:rFonts w:ascii="ＭＳ Ｐゴシック" w:eastAsia="ＭＳ Ｐゴシック" w:hAnsi="ＭＳ Ｐゴシック" w:hint="eastAsia"/>
          <w:sz w:val="22"/>
          <w:szCs w:val="22"/>
        </w:rPr>
        <w:t>+</w:t>
      </w:r>
      <w:r w:rsidR="00BD73F6" w:rsidRPr="001F3560">
        <w:rPr>
          <w:rFonts w:ascii="ＭＳ Ｐゴシック" w:eastAsia="ＭＳ Ｐゴシック" w:hAnsi="ＭＳ Ｐゴシック" w:hint="eastAsia"/>
          <w:sz w:val="22"/>
          <w:szCs w:val="22"/>
        </w:rPr>
        <w:t>②+③</w:t>
      </w:r>
      <w:r w:rsidR="005405D5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405D5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1F3560">
        <w:rPr>
          <w:rFonts w:ascii="ＭＳ Ｐゴシック" w:eastAsia="ＭＳ Ｐゴシック" w:hAnsi="ＭＳ Ｐゴシック" w:hint="eastAsia"/>
          <w:sz w:val="22"/>
          <w:szCs w:val="22"/>
        </w:rPr>
        <w:t>振込合計金額</w:t>
      </w:r>
      <w:r w:rsidR="00592AEF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1F356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592AEF" w:rsidRPr="001F356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0B35DE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0B35DE" w:rsidRPr="001F356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1F356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</w:p>
    <w:p w14:paraId="2B864EAD" w14:textId="77777777" w:rsidR="008D6757" w:rsidRPr="001F3560" w:rsidRDefault="004D35DB" w:rsidP="00DD0FEB">
      <w:pPr>
        <w:spacing w:line="240" w:lineRule="atLeast"/>
        <w:rPr>
          <w:rFonts w:ascii="ＭＳ Ｐゴシック" w:eastAsia="ＭＳ Ｐゴシック" w:hAnsi="ＭＳ Ｐゴシック"/>
        </w:rPr>
      </w:pPr>
      <w:r w:rsidRPr="001F3560">
        <w:rPr>
          <w:rFonts w:ascii="ＭＳ Ｐゴシック" w:eastAsia="ＭＳ Ｐゴシック" w:hAnsi="ＭＳ Ｐゴシック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CEEAA4" wp14:editId="560C50B2">
                <wp:simplePos x="0" y="0"/>
                <wp:positionH relativeFrom="column">
                  <wp:posOffset>337185</wp:posOffset>
                </wp:positionH>
                <wp:positionV relativeFrom="paragraph">
                  <wp:posOffset>216535</wp:posOffset>
                </wp:positionV>
                <wp:extent cx="5257800" cy="2781300"/>
                <wp:effectExtent l="0" t="0" r="19050" b="1905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CB343" w14:textId="77777777" w:rsidR="00DD0FEB" w:rsidRPr="005410DA" w:rsidRDefault="00DD0FEB" w:rsidP="00DD0FEB">
                            <w:pPr>
                              <w:pStyle w:val="af5"/>
                              <w:spacing w:line="240" w:lineRule="atLeast"/>
                              <w:suppressOverlap/>
                              <w:rPr>
                                <w:rFonts w:ascii="Meiryo UI" w:eastAsia="Meiryo UI" w:hAnsi="Meiryo UI"/>
                                <w:kern w:val="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kern w:val="2"/>
                                <w:sz w:val="22"/>
                                <w:szCs w:val="22"/>
                              </w:rPr>
                              <w:t>銀行振込証貼り付け欄</w:t>
                            </w:r>
                          </w:p>
                          <w:p w14:paraId="09C5EBC8" w14:textId="77777777"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（必ず貼り付けの上、ファックスまたはメールすること）</w:t>
                            </w:r>
                          </w:p>
                          <w:p w14:paraId="08F3145A" w14:textId="77777777"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</w:p>
                          <w:p w14:paraId="7060791D" w14:textId="77777777"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申込先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ファクス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：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０５０－３７３７－２９１９</w:t>
                            </w:r>
                          </w:p>
                          <w:p w14:paraId="4013451F" w14:textId="77777777" w:rsidR="00DD0FEB" w:rsidRDefault="00DD0FEB" w:rsidP="004D35DB">
                            <w:pPr>
                              <w:jc w:val="center"/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メール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：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="00B9232A" w:rsidRPr="00CF2F9C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moonligh</w:t>
                            </w:r>
                            <w:r w:rsidR="00B9232A" w:rsidRPr="00A96552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t</w:t>
                            </w:r>
                            <w:r w:rsidR="00B9232A" w:rsidRPr="00A96552"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  <w:t>-</w:t>
                            </w:r>
                            <w:r w:rsidR="005935EB" w:rsidRPr="00A96552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20</w:t>
                            </w:r>
                            <w:r w:rsidR="005935EB" w:rsidRPr="00A96552"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  <w:t>20</w:t>
                            </w:r>
                            <w:r w:rsidRPr="00CF2F9C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@misaki-ocean.j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EEAA4" id="テキスト ボックス 2" o:spid="_x0000_s1027" type="#_x0000_t202" style="position:absolute;margin-left:26.55pt;margin-top:17.05pt;width:414pt;height:21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" filled="f" strokeweight=".5pt">
                <v:textbox>
                  <w:txbxContent>
                    <w:p w14:paraId="2D8CB343" w14:textId="77777777" w:rsidR="00DD0FEB" w:rsidRPr="005410DA" w:rsidRDefault="00DD0FEB" w:rsidP="00DD0FEB">
                      <w:pPr>
                        <w:pStyle w:val="af5"/>
                        <w:spacing w:line="240" w:lineRule="atLeast"/>
                        <w:suppressOverlap/>
                        <w:rPr>
                          <w:rFonts w:ascii="Meiryo UI" w:eastAsia="Meiryo UI" w:hAnsi="Meiryo UI"/>
                          <w:kern w:val="2"/>
                          <w:sz w:val="22"/>
                          <w:szCs w:val="22"/>
                        </w:rPr>
                      </w:pPr>
                      <w:r>
                        <w:rPr>
                          <w:rFonts w:ascii="Meiryo UI" w:eastAsia="Meiryo UI" w:hAnsi="Meiryo UI" w:hint="eastAsia"/>
                          <w:kern w:val="2"/>
                          <w:sz w:val="22"/>
                          <w:szCs w:val="22"/>
                        </w:rPr>
                        <w:t>銀行振込証貼り付け欄</w:t>
                      </w:r>
                    </w:p>
                    <w:p w14:paraId="09C5EBC8" w14:textId="77777777"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（必ず貼り付けの上、ファックスまたはメールすること）</w:t>
                      </w:r>
                    </w:p>
                    <w:p w14:paraId="08F3145A" w14:textId="77777777"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</w:p>
                    <w:p w14:paraId="7060791D" w14:textId="77777777"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申込先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ファクス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：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０５０－３７３７－２９１９</w:t>
                      </w:r>
                    </w:p>
                    <w:p w14:paraId="4013451F" w14:textId="77777777" w:rsidR="00DD0FEB" w:rsidRDefault="00DD0FEB" w:rsidP="004D35DB">
                      <w:pPr>
                        <w:jc w:val="center"/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メール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：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="00B9232A" w:rsidRPr="00CF2F9C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moonligh</w:t>
                      </w:r>
                      <w:r w:rsidR="00B9232A" w:rsidRPr="00A96552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t</w:t>
                      </w:r>
                      <w:r w:rsidR="00B9232A" w:rsidRPr="00A96552"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  <w:t>-</w:t>
                      </w:r>
                      <w:r w:rsidR="005935EB" w:rsidRPr="00A96552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20</w:t>
                      </w:r>
                      <w:r w:rsidR="005935EB" w:rsidRPr="00A96552"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  <w:t>20</w:t>
                      </w:r>
                      <w:r w:rsidRPr="00CF2F9C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@misaki-ocean.jp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D6757" w:rsidRPr="001F3560" w:rsidSect="00FD7472">
      <w:footerReference w:type="default" r:id="rId8"/>
      <w:footnotePr>
        <w:pos w:val="sectEnd"/>
      </w:footnotePr>
      <w:endnotePr>
        <w:numFmt w:val="decimal"/>
        <w:numStart w:val="0"/>
      </w:endnotePr>
      <w:pgSz w:w="11907" w:h="16840" w:code="9"/>
      <w:pgMar w:top="567" w:right="1134" w:bottom="39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A008E" w14:textId="77777777" w:rsidR="005657EB" w:rsidRDefault="005657EB">
      <w:r>
        <w:separator/>
      </w:r>
    </w:p>
  </w:endnote>
  <w:endnote w:type="continuationSeparator" w:id="0">
    <w:p w14:paraId="4D9250DF" w14:textId="77777777" w:rsidR="005657EB" w:rsidRDefault="00565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ＪＳＰ明朝">
    <w:panose1 w:val="02020300000101010101"/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C901" w14:textId="77777777"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47415" w14:textId="77777777" w:rsidR="005657EB" w:rsidRDefault="005657EB">
      <w:r>
        <w:separator/>
      </w:r>
    </w:p>
  </w:footnote>
  <w:footnote w:type="continuationSeparator" w:id="0">
    <w:p w14:paraId="42CF9F1C" w14:textId="77777777" w:rsidR="005657EB" w:rsidRDefault="00565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15"/>
  </w:num>
  <w:num w:numId="5">
    <w:abstractNumId w:val="10"/>
  </w:num>
  <w:num w:numId="6">
    <w:abstractNumId w:val="26"/>
  </w:num>
  <w:num w:numId="7">
    <w:abstractNumId w:val="28"/>
  </w:num>
  <w:num w:numId="8">
    <w:abstractNumId w:val="13"/>
  </w:num>
  <w:num w:numId="9">
    <w:abstractNumId w:val="2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24"/>
  </w:num>
  <w:num w:numId="22">
    <w:abstractNumId w:val="17"/>
  </w:num>
  <w:num w:numId="23">
    <w:abstractNumId w:val="14"/>
  </w:num>
  <w:num w:numId="24">
    <w:abstractNumId w:val="18"/>
  </w:num>
  <w:num w:numId="25">
    <w:abstractNumId w:val="25"/>
  </w:num>
  <w:num w:numId="26">
    <w:abstractNumId w:val="16"/>
  </w:num>
  <w:num w:numId="27">
    <w:abstractNumId w:val="22"/>
  </w:num>
  <w:num w:numId="28">
    <w:abstractNumId w:val="1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TCwNDc2MzKwtDBW0lEKTi0uzszPAykwrAUA8ZZDciwAAAA="/>
  </w:docVars>
  <w:rsids>
    <w:rsidRoot w:val="008303C6"/>
    <w:rsid w:val="0003292C"/>
    <w:rsid w:val="00057DBE"/>
    <w:rsid w:val="000A49DD"/>
    <w:rsid w:val="000B35DE"/>
    <w:rsid w:val="000B51BF"/>
    <w:rsid w:val="00100D63"/>
    <w:rsid w:val="00130353"/>
    <w:rsid w:val="001509C0"/>
    <w:rsid w:val="0017204D"/>
    <w:rsid w:val="001A4541"/>
    <w:rsid w:val="001E6DA6"/>
    <w:rsid w:val="001F3560"/>
    <w:rsid w:val="002100A6"/>
    <w:rsid w:val="002326A4"/>
    <w:rsid w:val="002479AF"/>
    <w:rsid w:val="00275F8E"/>
    <w:rsid w:val="002C1E14"/>
    <w:rsid w:val="002F69AA"/>
    <w:rsid w:val="00344D44"/>
    <w:rsid w:val="00347E98"/>
    <w:rsid w:val="00366EA8"/>
    <w:rsid w:val="0039347D"/>
    <w:rsid w:val="003B352F"/>
    <w:rsid w:val="003E5E9F"/>
    <w:rsid w:val="00405AFD"/>
    <w:rsid w:val="00407BDD"/>
    <w:rsid w:val="00417F46"/>
    <w:rsid w:val="00424750"/>
    <w:rsid w:val="00456BE1"/>
    <w:rsid w:val="004D35DB"/>
    <w:rsid w:val="004D7349"/>
    <w:rsid w:val="004E2935"/>
    <w:rsid w:val="005405D5"/>
    <w:rsid w:val="005410DA"/>
    <w:rsid w:val="00551FF2"/>
    <w:rsid w:val="005657EB"/>
    <w:rsid w:val="00592AEF"/>
    <w:rsid w:val="005935EB"/>
    <w:rsid w:val="005B4DEB"/>
    <w:rsid w:val="005E614C"/>
    <w:rsid w:val="005F0838"/>
    <w:rsid w:val="0060467A"/>
    <w:rsid w:val="006675D1"/>
    <w:rsid w:val="006F09E8"/>
    <w:rsid w:val="00707880"/>
    <w:rsid w:val="007079D8"/>
    <w:rsid w:val="00772467"/>
    <w:rsid w:val="00787F84"/>
    <w:rsid w:val="007A5B61"/>
    <w:rsid w:val="007F51FD"/>
    <w:rsid w:val="008303C6"/>
    <w:rsid w:val="00833DB4"/>
    <w:rsid w:val="008A13B1"/>
    <w:rsid w:val="008B4A6A"/>
    <w:rsid w:val="008C170D"/>
    <w:rsid w:val="008D509C"/>
    <w:rsid w:val="008D6757"/>
    <w:rsid w:val="008F2107"/>
    <w:rsid w:val="009359F0"/>
    <w:rsid w:val="00960BF9"/>
    <w:rsid w:val="009628B5"/>
    <w:rsid w:val="00982AFD"/>
    <w:rsid w:val="00986D86"/>
    <w:rsid w:val="009B759B"/>
    <w:rsid w:val="009C1D40"/>
    <w:rsid w:val="009D2AC9"/>
    <w:rsid w:val="00A7169A"/>
    <w:rsid w:val="00A77D88"/>
    <w:rsid w:val="00A91CFC"/>
    <w:rsid w:val="00A96552"/>
    <w:rsid w:val="00AA4C8C"/>
    <w:rsid w:val="00AB370D"/>
    <w:rsid w:val="00AD71D4"/>
    <w:rsid w:val="00B71C6F"/>
    <w:rsid w:val="00B9232A"/>
    <w:rsid w:val="00BD73F6"/>
    <w:rsid w:val="00C0349E"/>
    <w:rsid w:val="00C238F2"/>
    <w:rsid w:val="00C441AA"/>
    <w:rsid w:val="00CE35E6"/>
    <w:rsid w:val="00CF2F9C"/>
    <w:rsid w:val="00D071D8"/>
    <w:rsid w:val="00D9710A"/>
    <w:rsid w:val="00DD0227"/>
    <w:rsid w:val="00DD0FEB"/>
    <w:rsid w:val="00DF16B8"/>
    <w:rsid w:val="00E165EB"/>
    <w:rsid w:val="00E50DED"/>
    <w:rsid w:val="00E60839"/>
    <w:rsid w:val="00E71C07"/>
    <w:rsid w:val="00E72403"/>
    <w:rsid w:val="00E9637E"/>
    <w:rsid w:val="00EB35CF"/>
    <w:rsid w:val="00EF7EF9"/>
    <w:rsid w:val="00F148F6"/>
    <w:rsid w:val="00F51245"/>
    <w:rsid w:val="00F64811"/>
    <w:rsid w:val="00F724B0"/>
    <w:rsid w:val="00FB654A"/>
    <w:rsid w:val="00FD7472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3D1191"/>
  <w15:docId w15:val="{6D2013A7-9E85-4CBC-A134-745584A3D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13302F3-29BF-4CDD-83A2-854B8B326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YF2007参加申込書</vt:lpstr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三崎 事務</cp:lastModifiedBy>
  <cp:revision>7</cp:revision>
  <cp:lastPrinted>2020-09-15T14:46:00Z</cp:lastPrinted>
  <dcterms:created xsi:type="dcterms:W3CDTF">2020-09-05T23:39:00Z</dcterms:created>
  <dcterms:modified xsi:type="dcterms:W3CDTF">2020-09-15T14:47:00Z</dcterms:modified>
</cp:coreProperties>
</file>